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1C286" w14:textId="5FFD96A3" w:rsidR="006A700C" w:rsidRPr="006A700C" w:rsidRDefault="006A700C" w:rsidP="006A700C">
      <w:pPr>
        <w:rPr>
          <w:color w:val="FF0000"/>
          <w:sz w:val="24"/>
          <w:szCs w:val="24"/>
          <w:lang w:val="en-US"/>
        </w:rPr>
      </w:pPr>
      <w:r w:rsidRPr="006A700C">
        <w:rPr>
          <w:color w:val="FF0000"/>
          <w:sz w:val="24"/>
          <w:szCs w:val="24"/>
          <w:lang w:val="en-US"/>
        </w:rPr>
        <w:t>Th</w:t>
      </w:r>
      <w:r w:rsidR="004D65E7">
        <w:rPr>
          <w:color w:val="FF0000"/>
          <w:sz w:val="24"/>
          <w:szCs w:val="24"/>
          <w:lang w:val="en-US"/>
        </w:rPr>
        <w:t xml:space="preserve">e </w:t>
      </w:r>
      <w:r w:rsidR="000A13BC">
        <w:rPr>
          <w:color w:val="FF0000"/>
          <w:sz w:val="24"/>
          <w:szCs w:val="24"/>
          <w:lang w:val="en-US"/>
        </w:rPr>
        <w:t>y-axis values</w:t>
      </w:r>
      <w:r w:rsidRPr="006A700C">
        <w:rPr>
          <w:color w:val="FF0000"/>
          <w:sz w:val="24"/>
          <w:szCs w:val="24"/>
          <w:lang w:val="en-US"/>
        </w:rPr>
        <w:t xml:space="preserve"> </w:t>
      </w:r>
      <w:r w:rsidR="000A13BC">
        <w:rPr>
          <w:color w:val="FF0000"/>
          <w:sz w:val="24"/>
          <w:szCs w:val="24"/>
          <w:lang w:val="en-US"/>
        </w:rPr>
        <w:t>on the charts</w:t>
      </w:r>
      <w:r w:rsidRPr="006A700C">
        <w:rPr>
          <w:color w:val="FF0000"/>
          <w:sz w:val="24"/>
          <w:szCs w:val="24"/>
          <w:lang w:val="en-US"/>
        </w:rPr>
        <w:t xml:space="preserve"> in </w:t>
      </w:r>
      <w:r w:rsidR="004D65E7">
        <w:rPr>
          <w:color w:val="FF0000"/>
          <w:sz w:val="24"/>
          <w:szCs w:val="24"/>
          <w:lang w:val="en-US"/>
        </w:rPr>
        <w:t xml:space="preserve">this file </w:t>
      </w:r>
      <w:r w:rsidRPr="006A700C">
        <w:rPr>
          <w:color w:val="FF0000"/>
          <w:sz w:val="24"/>
          <w:szCs w:val="24"/>
          <w:lang w:val="en-US"/>
        </w:rPr>
        <w:t xml:space="preserve">are </w:t>
      </w:r>
      <w:r w:rsidR="00757D30">
        <w:rPr>
          <w:color w:val="FF0000"/>
          <w:sz w:val="24"/>
          <w:szCs w:val="24"/>
          <w:lang w:val="en-US"/>
        </w:rPr>
        <w:t xml:space="preserve">the </w:t>
      </w:r>
      <w:r w:rsidRPr="006A700C">
        <w:rPr>
          <w:color w:val="FF0000"/>
          <w:sz w:val="24"/>
          <w:szCs w:val="24"/>
          <w:lang w:val="en-US"/>
        </w:rPr>
        <w:t>percentage</w:t>
      </w:r>
      <w:r w:rsidR="00757D30">
        <w:rPr>
          <w:color w:val="FF0000"/>
          <w:sz w:val="24"/>
          <w:szCs w:val="24"/>
          <w:lang w:val="en-US"/>
        </w:rPr>
        <w:t xml:space="preserve"> values</w:t>
      </w:r>
      <w:r w:rsidRPr="006A700C">
        <w:rPr>
          <w:color w:val="FF0000"/>
          <w:sz w:val="24"/>
          <w:szCs w:val="24"/>
          <w:lang w:val="en-US"/>
        </w:rPr>
        <w:t>!!</w:t>
      </w:r>
    </w:p>
    <w:p w14:paraId="24177658" w14:textId="77777777" w:rsidR="006A700C" w:rsidRDefault="006A700C" w:rsidP="006A700C">
      <w:pPr>
        <w:rPr>
          <w:sz w:val="24"/>
          <w:szCs w:val="24"/>
          <w:lang w:val="en-US"/>
        </w:rPr>
      </w:pPr>
    </w:p>
    <w:p w14:paraId="44DCCCF8" w14:textId="48F2269D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Participants who gave score 10 to the model 1 what kind of score they gave model 2&amp;3</w:t>
      </w:r>
    </w:p>
    <w:p w14:paraId="0CC02C7B" w14:textId="3D12EA07" w:rsidR="004D65E7" w:rsidRDefault="007469FE" w:rsidP="006A700C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53DF7C7" wp14:editId="417C4463">
            <wp:extent cx="2883983" cy="23056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98136" cy="231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15936">
        <w:rPr>
          <w:noProof/>
        </w:rPr>
        <w:drawing>
          <wp:inline distT="0" distB="0" distL="0" distR="0" wp14:anchorId="19A8F400" wp14:editId="3B474683">
            <wp:extent cx="2818318" cy="2275205"/>
            <wp:effectExtent l="0" t="0" r="127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26415" cy="2281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8770D" w14:textId="77777777" w:rsidR="004D65E7" w:rsidRDefault="004D65E7" w:rsidP="006A700C">
      <w:pPr>
        <w:rPr>
          <w:sz w:val="24"/>
          <w:szCs w:val="24"/>
          <w:lang w:eastAsia="en-DE"/>
        </w:rPr>
      </w:pPr>
    </w:p>
    <w:p w14:paraId="65B0240D" w14:textId="5D83B3FB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Participants who gave score,9,10 to the model 2 what kind of score they gave model </w:t>
      </w:r>
      <w:r w:rsidR="00384A3D"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>&amp;3</w:t>
      </w:r>
    </w:p>
    <w:p w14:paraId="2A1CB6DB" w14:textId="6B66CFEB" w:rsidR="00E15936" w:rsidRDefault="00BC12AF" w:rsidP="006A700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49E1F06" wp14:editId="276A7C3D">
            <wp:extent cx="2804160" cy="2265466"/>
            <wp:effectExtent l="0" t="0" r="0" b="190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3488" cy="227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745D">
        <w:rPr>
          <w:noProof/>
        </w:rPr>
        <w:drawing>
          <wp:inline distT="0" distB="0" distL="0" distR="0" wp14:anchorId="62436148" wp14:editId="7AC6BC9C">
            <wp:extent cx="2735580" cy="2282050"/>
            <wp:effectExtent l="0" t="0" r="7620" b="44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67549" cy="2308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FE62" w14:textId="209C9660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Participants who gave score 9,10 to the model 1 what kind of score they gave model 2&amp;3</w:t>
      </w:r>
    </w:p>
    <w:p w14:paraId="3241B3D2" w14:textId="3E1D3E6B" w:rsidR="00384A3D" w:rsidRDefault="002713AC" w:rsidP="006A700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2F072FB" wp14:editId="4BB7A97D">
            <wp:extent cx="2753563" cy="2224589"/>
            <wp:effectExtent l="0" t="0" r="889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9757" cy="2229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21796">
        <w:rPr>
          <w:noProof/>
        </w:rPr>
        <w:drawing>
          <wp:inline distT="0" distB="0" distL="0" distR="0" wp14:anchorId="2FA9558D" wp14:editId="540813C7">
            <wp:extent cx="2927878" cy="2351405"/>
            <wp:effectExtent l="0" t="0" r="635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2012" cy="235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2D283" w14:textId="77777777" w:rsidR="006A700C" w:rsidRDefault="006A700C" w:rsidP="006A700C">
      <w:pPr>
        <w:rPr>
          <w:sz w:val="24"/>
          <w:szCs w:val="24"/>
        </w:rPr>
      </w:pPr>
      <w:r>
        <w:rPr>
          <w:sz w:val="24"/>
          <w:szCs w:val="24"/>
          <w:lang w:val="en-US"/>
        </w:rPr>
        <w:t> </w:t>
      </w:r>
    </w:p>
    <w:p w14:paraId="47641DE5" w14:textId="77777777" w:rsidR="002713AC" w:rsidRDefault="002713AC" w:rsidP="006A700C">
      <w:pPr>
        <w:rPr>
          <w:sz w:val="24"/>
          <w:szCs w:val="24"/>
          <w:lang w:val="en-US"/>
        </w:rPr>
      </w:pPr>
    </w:p>
    <w:p w14:paraId="1839EA30" w14:textId="77777777" w:rsidR="002713AC" w:rsidRDefault="002713AC" w:rsidP="006A700C">
      <w:pPr>
        <w:rPr>
          <w:sz w:val="24"/>
          <w:szCs w:val="24"/>
          <w:lang w:val="en-US"/>
        </w:rPr>
      </w:pPr>
    </w:p>
    <w:p w14:paraId="46C39F68" w14:textId="77777777" w:rsidR="002713AC" w:rsidRDefault="002713AC" w:rsidP="006A700C">
      <w:pPr>
        <w:rPr>
          <w:sz w:val="24"/>
          <w:szCs w:val="24"/>
          <w:lang w:val="en-US"/>
        </w:rPr>
      </w:pPr>
    </w:p>
    <w:p w14:paraId="26F2CE6C" w14:textId="59C734F1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-Participants who gave score 1,2,3,4 to the model 1 what kind of score they gave model 2&amp;3</w:t>
      </w:r>
    </w:p>
    <w:p w14:paraId="4A46F6E3" w14:textId="7DAE8A96" w:rsidR="002713AC" w:rsidRDefault="0001728D" w:rsidP="006A700C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63B55F0" wp14:editId="21F8D3EE">
            <wp:extent cx="2933700" cy="2309349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2698" cy="232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4457">
        <w:rPr>
          <w:noProof/>
        </w:rPr>
        <w:drawing>
          <wp:inline distT="0" distB="0" distL="0" distR="0" wp14:anchorId="2C0791E8" wp14:editId="48CF2718">
            <wp:extent cx="2773680" cy="2289731"/>
            <wp:effectExtent l="0" t="0" r="762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116" cy="230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767C3" w14:textId="77777777" w:rsidR="002713AC" w:rsidRDefault="002713AC" w:rsidP="006A700C">
      <w:pPr>
        <w:rPr>
          <w:sz w:val="24"/>
          <w:szCs w:val="24"/>
        </w:rPr>
      </w:pPr>
    </w:p>
    <w:p w14:paraId="4BE5CF1D" w14:textId="76A46B3E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-Participants who gave score 1,2,3,4 to the model 3 what kind of score they gave model 1&amp;2</w:t>
      </w:r>
    </w:p>
    <w:p w14:paraId="1CB32DB3" w14:textId="10FB18FB" w:rsidR="002713AC" w:rsidRDefault="00515696" w:rsidP="006A700C">
      <w:pPr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E175CA5" wp14:editId="51397DF4">
            <wp:extent cx="2819400" cy="221937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31180" cy="222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3A4E">
        <w:rPr>
          <w:noProof/>
        </w:rPr>
        <w:drawing>
          <wp:inline distT="0" distB="0" distL="0" distR="0" wp14:anchorId="0BF9FF99" wp14:editId="40A66D4A">
            <wp:extent cx="2819400" cy="2180241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38417" cy="2194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8E1E" w14:textId="77777777" w:rsidR="002713AC" w:rsidRDefault="002713AC" w:rsidP="006A700C">
      <w:pPr>
        <w:rPr>
          <w:sz w:val="24"/>
          <w:szCs w:val="24"/>
        </w:rPr>
      </w:pPr>
    </w:p>
    <w:p w14:paraId="4A47691F" w14:textId="5F3F3219" w:rsidR="006A700C" w:rsidRDefault="006A700C" w:rsidP="006A700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-Participants who gave score 1,2,3,4 to the model 2 what kind of score they gave model </w:t>
      </w:r>
      <w:r w:rsidR="0058244D">
        <w:rPr>
          <w:sz w:val="24"/>
          <w:szCs w:val="24"/>
          <w:lang w:val="en-US"/>
        </w:rPr>
        <w:t>1</w:t>
      </w:r>
      <w:r>
        <w:rPr>
          <w:sz w:val="24"/>
          <w:szCs w:val="24"/>
          <w:lang w:val="en-US"/>
        </w:rPr>
        <w:t>&amp;3</w:t>
      </w:r>
    </w:p>
    <w:p w14:paraId="2818AD57" w14:textId="0073F97C" w:rsidR="001F1A7C" w:rsidRPr="00026E8A" w:rsidRDefault="0058244D" w:rsidP="006A700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9E578AA" wp14:editId="1BB51B55">
            <wp:extent cx="2820952" cy="2220595"/>
            <wp:effectExtent l="0" t="0" r="0" b="825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1684" cy="2244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6E8A">
        <w:rPr>
          <w:noProof/>
        </w:rPr>
        <w:drawing>
          <wp:inline distT="0" distB="0" distL="0" distR="0" wp14:anchorId="06237F44" wp14:editId="6877CE00">
            <wp:extent cx="2720340" cy="2211149"/>
            <wp:effectExtent l="0" t="0" r="381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4750" cy="223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1A7C" w:rsidRPr="00026E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zAyMLMwMLY0MjVS0lEKTi0uzszPAykwqgUAXrUAECwAAAA="/>
  </w:docVars>
  <w:rsids>
    <w:rsidRoot w:val="00094893"/>
    <w:rsid w:val="0001728D"/>
    <w:rsid w:val="00026E8A"/>
    <w:rsid w:val="000348B1"/>
    <w:rsid w:val="00094108"/>
    <w:rsid w:val="00094893"/>
    <w:rsid w:val="000A13BC"/>
    <w:rsid w:val="00181D17"/>
    <w:rsid w:val="001D1E23"/>
    <w:rsid w:val="001F1A7C"/>
    <w:rsid w:val="002713AC"/>
    <w:rsid w:val="00384A3D"/>
    <w:rsid w:val="003C3A4E"/>
    <w:rsid w:val="00446B2F"/>
    <w:rsid w:val="00480591"/>
    <w:rsid w:val="004D65E7"/>
    <w:rsid w:val="00515696"/>
    <w:rsid w:val="00524BCF"/>
    <w:rsid w:val="0058244D"/>
    <w:rsid w:val="005913E4"/>
    <w:rsid w:val="005D285B"/>
    <w:rsid w:val="006607F2"/>
    <w:rsid w:val="006A700C"/>
    <w:rsid w:val="006D188E"/>
    <w:rsid w:val="007469FE"/>
    <w:rsid w:val="00757D30"/>
    <w:rsid w:val="007A5D9D"/>
    <w:rsid w:val="00821796"/>
    <w:rsid w:val="00825BE9"/>
    <w:rsid w:val="00832D76"/>
    <w:rsid w:val="00851FC3"/>
    <w:rsid w:val="008606CA"/>
    <w:rsid w:val="00861DBE"/>
    <w:rsid w:val="00865612"/>
    <w:rsid w:val="00882D52"/>
    <w:rsid w:val="00907BCE"/>
    <w:rsid w:val="00944BA7"/>
    <w:rsid w:val="009663B8"/>
    <w:rsid w:val="009F6549"/>
    <w:rsid w:val="00A0488B"/>
    <w:rsid w:val="00A30124"/>
    <w:rsid w:val="00A90C4A"/>
    <w:rsid w:val="00B2141A"/>
    <w:rsid w:val="00B614FC"/>
    <w:rsid w:val="00B75B62"/>
    <w:rsid w:val="00B95DA2"/>
    <w:rsid w:val="00BC12AF"/>
    <w:rsid w:val="00BD7AD9"/>
    <w:rsid w:val="00BF656D"/>
    <w:rsid w:val="00C01C16"/>
    <w:rsid w:val="00C210A2"/>
    <w:rsid w:val="00C64083"/>
    <w:rsid w:val="00C9026B"/>
    <w:rsid w:val="00C94457"/>
    <w:rsid w:val="00D27D69"/>
    <w:rsid w:val="00D3745D"/>
    <w:rsid w:val="00D7143E"/>
    <w:rsid w:val="00D92A45"/>
    <w:rsid w:val="00DC47D7"/>
    <w:rsid w:val="00DC6047"/>
    <w:rsid w:val="00DD3CDE"/>
    <w:rsid w:val="00E15936"/>
    <w:rsid w:val="00E16F94"/>
    <w:rsid w:val="00E5770A"/>
    <w:rsid w:val="00E81652"/>
    <w:rsid w:val="00FB0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BFE88F2"/>
  <w15:chartTrackingRefBased/>
  <w15:docId w15:val="{260D1A9E-7968-4AD5-8429-768744E24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14FC"/>
    <w:pPr>
      <w:spacing w:after="0" w:line="240" w:lineRule="auto"/>
    </w:pPr>
    <w:rPr>
      <w:rFonts w:ascii="Calibri" w:hAnsi="Calibri" w:cs="Calibri"/>
      <w:lang w:eastAsia="en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43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67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hat Kosif</dc:creator>
  <cp:keywords/>
  <dc:description/>
  <cp:lastModifiedBy>Serhat Kosif</cp:lastModifiedBy>
  <cp:revision>64</cp:revision>
  <dcterms:created xsi:type="dcterms:W3CDTF">2021-08-01T05:43:00Z</dcterms:created>
  <dcterms:modified xsi:type="dcterms:W3CDTF">2021-08-01T08:47:00Z</dcterms:modified>
</cp:coreProperties>
</file>